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CD1F0" w14:textId="09AD641B" w:rsidR="006C42CB" w:rsidRPr="00C0593A" w:rsidRDefault="003D358A" w:rsidP="00C0593A">
      <w:pPr>
        <w:pStyle w:val="Title"/>
      </w:pPr>
      <w:r w:rsidRPr="00C0593A">
        <w:t>Title</w:t>
      </w:r>
    </w:p>
    <w:p w14:paraId="2B3CD1F1" w14:textId="57B384AE" w:rsidR="006C42CB" w:rsidRPr="00C0593A" w:rsidRDefault="003D358A" w:rsidP="00C0593A">
      <w:pPr>
        <w:pStyle w:val="Author"/>
      </w:pPr>
      <w:r w:rsidRPr="00C0593A">
        <w:t>Name</w:t>
      </w:r>
    </w:p>
    <w:p w14:paraId="2B3CD1F2" w14:textId="7F2ABBD4" w:rsidR="006C42CB" w:rsidRPr="00C0593A" w:rsidRDefault="003D358A" w:rsidP="00C0593A">
      <w:pPr>
        <w:pStyle w:val="Date"/>
      </w:pPr>
      <w:r w:rsidRPr="00C0593A">
        <w:t>Date</w:t>
      </w:r>
    </w:p>
    <w:p w14:paraId="42CF0C3F" w14:textId="77777777" w:rsidR="00AA2B96" w:rsidRDefault="003D358A" w:rsidP="00AA2B96">
      <w:pPr>
        <w:pStyle w:val="Heading2"/>
      </w:pPr>
      <w:bookmarkStart w:id="0" w:name="r-markdown"/>
      <w:bookmarkStart w:id="1" w:name="including-plots"/>
      <w:bookmarkEnd w:id="0"/>
      <w:bookmarkEnd w:id="1"/>
      <w:r w:rsidRPr="00AA2B96">
        <w:t>Header 2</w:t>
      </w:r>
      <w:r w:rsidR="00AA2B96" w:rsidRPr="00AA2B96">
        <w:t>:</w:t>
      </w:r>
    </w:p>
    <w:p w14:paraId="64A097F8" w14:textId="26AC627A" w:rsidR="00456462" w:rsidRPr="003160E6" w:rsidRDefault="00456462" w:rsidP="003160E6">
      <w:pPr>
        <w:pStyle w:val="FirstParagraph"/>
      </w:pPr>
      <w:r w:rsidRPr="003160E6">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2EC99845" w14:textId="1E8EBACA" w:rsidR="00344D18" w:rsidRPr="003160E6" w:rsidRDefault="00344D18" w:rsidP="003160E6">
      <w:pPr>
        <w:pStyle w:val="BodyText"/>
      </w:pPr>
      <w:r w:rsidRPr="003160E6">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0F55BD1A" w14:textId="41A79162" w:rsidR="008F45B8" w:rsidRDefault="008F45B8" w:rsidP="003C0290">
      <w:pPr>
        <w:pStyle w:val="Heading3"/>
      </w:pPr>
      <w:r w:rsidRPr="00040E90">
        <w:t>Heading 3</w:t>
      </w:r>
    </w:p>
    <w:p w14:paraId="11FD4F99" w14:textId="634D0BE7" w:rsidR="00A33038" w:rsidRPr="00A33038" w:rsidRDefault="00A33038" w:rsidP="00F00A23">
      <w:pPr>
        <w:pStyle w:val="Heading4"/>
      </w:pPr>
      <w:r w:rsidRPr="00A33038">
        <w:t>Heading 4</w:t>
      </w:r>
      <w:bookmarkStart w:id="2" w:name="_GoBack"/>
      <w:bookmarkEnd w:id="2"/>
    </w:p>
    <w:tbl>
      <w:tblPr>
        <w:tblStyle w:val="TableGrid"/>
        <w:tblW w:w="0" w:type="auto"/>
        <w:tblLook w:val="04A0" w:firstRow="1" w:lastRow="0" w:firstColumn="1" w:lastColumn="0" w:noHBand="0" w:noVBand="1"/>
      </w:tblPr>
      <w:tblGrid>
        <w:gridCol w:w="3116"/>
        <w:gridCol w:w="3117"/>
        <w:gridCol w:w="3117"/>
      </w:tblGrid>
      <w:tr w:rsidR="00F3367E" w:rsidRPr="001F5787" w14:paraId="65525616" w14:textId="77777777" w:rsidTr="00F3367E">
        <w:tc>
          <w:tcPr>
            <w:tcW w:w="3116" w:type="dxa"/>
          </w:tcPr>
          <w:p w14:paraId="0D9CF840" w14:textId="4BF27D20" w:rsidR="00F3367E" w:rsidRPr="001F5787" w:rsidRDefault="00F3367E" w:rsidP="001F5787">
            <w:pPr>
              <w:pStyle w:val="Compact"/>
            </w:pPr>
            <w:r w:rsidRPr="001F5787">
              <w:t>Tables</w:t>
            </w:r>
          </w:p>
        </w:tc>
        <w:tc>
          <w:tcPr>
            <w:tcW w:w="3117" w:type="dxa"/>
          </w:tcPr>
          <w:p w14:paraId="59EC6A24" w14:textId="77777777" w:rsidR="00F3367E" w:rsidRPr="001F5787" w:rsidRDefault="00F3367E" w:rsidP="001F5787">
            <w:pPr>
              <w:pStyle w:val="Compact"/>
            </w:pPr>
          </w:p>
        </w:tc>
        <w:tc>
          <w:tcPr>
            <w:tcW w:w="3117" w:type="dxa"/>
          </w:tcPr>
          <w:p w14:paraId="5DB0DE70" w14:textId="77777777" w:rsidR="00F3367E" w:rsidRPr="001F5787" w:rsidRDefault="00F3367E" w:rsidP="001F5787">
            <w:pPr>
              <w:pStyle w:val="Compact"/>
            </w:pPr>
          </w:p>
        </w:tc>
      </w:tr>
      <w:tr w:rsidR="00F3367E" w:rsidRPr="001F5787" w14:paraId="1FC81BB4" w14:textId="77777777" w:rsidTr="00F3367E">
        <w:tc>
          <w:tcPr>
            <w:tcW w:w="3116" w:type="dxa"/>
          </w:tcPr>
          <w:p w14:paraId="22BD7D4F" w14:textId="77777777" w:rsidR="00F3367E" w:rsidRPr="001F5787" w:rsidRDefault="00F3367E" w:rsidP="001F5787">
            <w:pPr>
              <w:pStyle w:val="Compact"/>
            </w:pPr>
          </w:p>
        </w:tc>
        <w:tc>
          <w:tcPr>
            <w:tcW w:w="3117" w:type="dxa"/>
          </w:tcPr>
          <w:p w14:paraId="5A7D0814" w14:textId="77777777" w:rsidR="00F3367E" w:rsidRPr="001F5787" w:rsidRDefault="00F3367E" w:rsidP="001F5787">
            <w:pPr>
              <w:pStyle w:val="Compact"/>
            </w:pPr>
          </w:p>
        </w:tc>
        <w:tc>
          <w:tcPr>
            <w:tcW w:w="3117" w:type="dxa"/>
          </w:tcPr>
          <w:p w14:paraId="09ABD2F1" w14:textId="77777777" w:rsidR="00F3367E" w:rsidRPr="001F5787" w:rsidRDefault="00F3367E" w:rsidP="001F5787">
            <w:pPr>
              <w:pStyle w:val="Compact"/>
            </w:pPr>
          </w:p>
        </w:tc>
      </w:tr>
      <w:tr w:rsidR="00F3367E" w:rsidRPr="001F5787" w14:paraId="5D99C2BB" w14:textId="77777777" w:rsidTr="00F3367E">
        <w:tc>
          <w:tcPr>
            <w:tcW w:w="3116" w:type="dxa"/>
          </w:tcPr>
          <w:p w14:paraId="5ADB8C0D" w14:textId="77777777" w:rsidR="00F3367E" w:rsidRPr="001F5787" w:rsidRDefault="00F3367E" w:rsidP="001F5787">
            <w:pPr>
              <w:pStyle w:val="Compact"/>
            </w:pPr>
          </w:p>
        </w:tc>
        <w:tc>
          <w:tcPr>
            <w:tcW w:w="3117" w:type="dxa"/>
          </w:tcPr>
          <w:p w14:paraId="3398A963" w14:textId="77777777" w:rsidR="00F3367E" w:rsidRPr="001F5787" w:rsidRDefault="00F3367E" w:rsidP="001F5787">
            <w:pPr>
              <w:pStyle w:val="Compact"/>
            </w:pPr>
          </w:p>
        </w:tc>
        <w:tc>
          <w:tcPr>
            <w:tcW w:w="3117" w:type="dxa"/>
          </w:tcPr>
          <w:p w14:paraId="02A70C91" w14:textId="77777777" w:rsidR="00F3367E" w:rsidRPr="001F5787" w:rsidRDefault="00F3367E" w:rsidP="001F5787">
            <w:pPr>
              <w:pStyle w:val="Compact"/>
            </w:pPr>
          </w:p>
        </w:tc>
      </w:tr>
      <w:tr w:rsidR="00F3367E" w:rsidRPr="001F5787" w14:paraId="19D89C50" w14:textId="77777777" w:rsidTr="00F3367E">
        <w:tc>
          <w:tcPr>
            <w:tcW w:w="3116" w:type="dxa"/>
          </w:tcPr>
          <w:p w14:paraId="6ED078A5" w14:textId="77777777" w:rsidR="00F3367E" w:rsidRPr="001F5787" w:rsidRDefault="00F3367E" w:rsidP="001F5787">
            <w:pPr>
              <w:pStyle w:val="Compact"/>
            </w:pPr>
          </w:p>
        </w:tc>
        <w:tc>
          <w:tcPr>
            <w:tcW w:w="3117" w:type="dxa"/>
          </w:tcPr>
          <w:p w14:paraId="4EB13452" w14:textId="77777777" w:rsidR="00F3367E" w:rsidRPr="001F5787" w:rsidRDefault="00F3367E" w:rsidP="001F5787">
            <w:pPr>
              <w:pStyle w:val="Compact"/>
            </w:pPr>
          </w:p>
        </w:tc>
        <w:tc>
          <w:tcPr>
            <w:tcW w:w="3117" w:type="dxa"/>
          </w:tcPr>
          <w:p w14:paraId="7F311AA8" w14:textId="77777777" w:rsidR="00F3367E" w:rsidRPr="001F5787" w:rsidRDefault="00F3367E" w:rsidP="001F5787">
            <w:pPr>
              <w:pStyle w:val="Compact"/>
            </w:pPr>
          </w:p>
        </w:tc>
      </w:tr>
    </w:tbl>
    <w:p w14:paraId="6345D1C9" w14:textId="702FF9D3" w:rsidR="00642D4E" w:rsidRPr="00642D4E" w:rsidRDefault="00642D4E" w:rsidP="00642D4E">
      <w:pPr>
        <w:ind w:firstLine="0"/>
      </w:pPr>
    </w:p>
    <w:sectPr w:rsidR="00642D4E" w:rsidRPr="00642D4E" w:rsidSect="003160E6">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6B0BC2" w14:textId="77777777" w:rsidR="00B233DC" w:rsidRDefault="00B233DC" w:rsidP="003C0290">
      <w:r>
        <w:separator/>
      </w:r>
    </w:p>
    <w:p w14:paraId="51AEDF07" w14:textId="77777777" w:rsidR="00B233DC" w:rsidRDefault="00B233DC" w:rsidP="003C0290"/>
    <w:p w14:paraId="3CAEE94F" w14:textId="77777777" w:rsidR="00B233DC" w:rsidRDefault="00B233DC"/>
    <w:p w14:paraId="1D394668" w14:textId="77777777" w:rsidR="00B233DC" w:rsidRDefault="00B233DC" w:rsidP="00EB5DE3"/>
    <w:p w14:paraId="394EBAEE" w14:textId="77777777" w:rsidR="00B233DC" w:rsidRDefault="00B233DC" w:rsidP="00EB5DE3"/>
  </w:endnote>
  <w:endnote w:type="continuationSeparator" w:id="0">
    <w:p w14:paraId="11A66E57" w14:textId="77777777" w:rsidR="00B233DC" w:rsidRDefault="00B233DC" w:rsidP="003C0290">
      <w:r>
        <w:continuationSeparator/>
      </w:r>
    </w:p>
    <w:p w14:paraId="38E3B9D3" w14:textId="77777777" w:rsidR="00B233DC" w:rsidRDefault="00B233DC" w:rsidP="003C0290"/>
    <w:p w14:paraId="135CB2AA" w14:textId="77777777" w:rsidR="00B233DC" w:rsidRDefault="00B233DC"/>
    <w:p w14:paraId="663EE385" w14:textId="77777777" w:rsidR="00B233DC" w:rsidRDefault="00B233DC" w:rsidP="00EB5DE3"/>
    <w:p w14:paraId="15AB5543" w14:textId="77777777" w:rsidR="00B233DC" w:rsidRDefault="00B233DC" w:rsidP="00EB5D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DECFDA7" w14:textId="5EA97CC2" w:rsidR="00642D4E" w:rsidRDefault="00642D4E">
        <w:pPr>
          <w:pStyle w:val="Footer"/>
          <w:jc w:val="center"/>
        </w:pPr>
        <w:r>
          <w:fldChar w:fldCharType="begin"/>
        </w:r>
        <w:r>
          <w:instrText xml:space="preserve"> PAGE   \* MERGEFORMAT </w:instrText>
        </w:r>
        <w:r>
          <w:fldChar w:fldCharType="separate"/>
        </w:r>
        <w:r w:rsidR="001F5787">
          <w:rPr>
            <w:noProof/>
          </w:rPr>
          <w:t>1</w:t>
        </w:r>
        <w:r>
          <w:rPr>
            <w:noProof/>
          </w:rPr>
          <w:fldChar w:fldCharType="end"/>
        </w:r>
      </w:p>
    </w:sdtContent>
  </w:sdt>
  <w:p w14:paraId="0DA576C5" w14:textId="77777777" w:rsidR="007B72BB" w:rsidRDefault="007B72BB" w:rsidP="00EB5DE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68E89" w14:textId="77777777" w:rsidR="00B233DC" w:rsidRDefault="00B233DC" w:rsidP="003C0290">
      <w:r>
        <w:separator/>
      </w:r>
    </w:p>
    <w:p w14:paraId="0126F25E" w14:textId="77777777" w:rsidR="00B233DC" w:rsidRDefault="00B233DC" w:rsidP="003C0290"/>
    <w:p w14:paraId="4E2CB665" w14:textId="77777777" w:rsidR="00B233DC" w:rsidRDefault="00B233DC"/>
    <w:p w14:paraId="245E2E04" w14:textId="77777777" w:rsidR="00B233DC" w:rsidRDefault="00B233DC" w:rsidP="00EB5DE3"/>
    <w:p w14:paraId="4C180EEB" w14:textId="77777777" w:rsidR="00B233DC" w:rsidRDefault="00B233DC" w:rsidP="00EB5DE3"/>
  </w:footnote>
  <w:footnote w:type="continuationSeparator" w:id="0">
    <w:p w14:paraId="106CBE40" w14:textId="77777777" w:rsidR="00B233DC" w:rsidRDefault="00B233DC" w:rsidP="003C0290">
      <w:r>
        <w:continuationSeparator/>
      </w:r>
    </w:p>
    <w:p w14:paraId="36CB5AB1" w14:textId="77777777" w:rsidR="00B233DC" w:rsidRDefault="00B233DC" w:rsidP="003C0290"/>
    <w:p w14:paraId="3263100B" w14:textId="77777777" w:rsidR="00B233DC" w:rsidRDefault="00B233DC"/>
    <w:p w14:paraId="1D6B4460" w14:textId="77777777" w:rsidR="00B233DC" w:rsidRDefault="00B233DC" w:rsidP="00EB5DE3"/>
    <w:p w14:paraId="372ACA34" w14:textId="77777777" w:rsidR="00B233DC" w:rsidRDefault="00B233DC" w:rsidP="00EB5DE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E90"/>
    <w:rsid w:val="00062BF4"/>
    <w:rsid w:val="000D2C99"/>
    <w:rsid w:val="000F7B7B"/>
    <w:rsid w:val="001366B4"/>
    <w:rsid w:val="00182012"/>
    <w:rsid w:val="001848B9"/>
    <w:rsid w:val="00184A7D"/>
    <w:rsid w:val="001F5787"/>
    <w:rsid w:val="002059CC"/>
    <w:rsid w:val="00213D0B"/>
    <w:rsid w:val="00260C95"/>
    <w:rsid w:val="003160E6"/>
    <w:rsid w:val="00344D18"/>
    <w:rsid w:val="003720E2"/>
    <w:rsid w:val="00385FB6"/>
    <w:rsid w:val="003C0290"/>
    <w:rsid w:val="003D358A"/>
    <w:rsid w:val="003D55B3"/>
    <w:rsid w:val="00456462"/>
    <w:rsid w:val="004C3344"/>
    <w:rsid w:val="004E29B3"/>
    <w:rsid w:val="00504901"/>
    <w:rsid w:val="00543766"/>
    <w:rsid w:val="0055263D"/>
    <w:rsid w:val="00586EC1"/>
    <w:rsid w:val="00590D07"/>
    <w:rsid w:val="005A0E3C"/>
    <w:rsid w:val="005C7BD9"/>
    <w:rsid w:val="005F6D9C"/>
    <w:rsid w:val="00625EC0"/>
    <w:rsid w:val="006338A2"/>
    <w:rsid w:val="00642D4E"/>
    <w:rsid w:val="006501C9"/>
    <w:rsid w:val="00682983"/>
    <w:rsid w:val="006C42CB"/>
    <w:rsid w:val="006C62A6"/>
    <w:rsid w:val="007723B7"/>
    <w:rsid w:val="00784D58"/>
    <w:rsid w:val="0079083A"/>
    <w:rsid w:val="007B72BB"/>
    <w:rsid w:val="007E0BEE"/>
    <w:rsid w:val="007F2A06"/>
    <w:rsid w:val="00812005"/>
    <w:rsid w:val="008C3C87"/>
    <w:rsid w:val="008D4156"/>
    <w:rsid w:val="008D6863"/>
    <w:rsid w:val="008F45B8"/>
    <w:rsid w:val="00991B1A"/>
    <w:rsid w:val="009C5808"/>
    <w:rsid w:val="009C6D43"/>
    <w:rsid w:val="009F006D"/>
    <w:rsid w:val="00A33038"/>
    <w:rsid w:val="00AA2B96"/>
    <w:rsid w:val="00AB6E1E"/>
    <w:rsid w:val="00AE4F60"/>
    <w:rsid w:val="00B233DC"/>
    <w:rsid w:val="00B2464C"/>
    <w:rsid w:val="00B86B75"/>
    <w:rsid w:val="00BC48D5"/>
    <w:rsid w:val="00C0593A"/>
    <w:rsid w:val="00C36279"/>
    <w:rsid w:val="00C404D3"/>
    <w:rsid w:val="00C46C63"/>
    <w:rsid w:val="00C62244"/>
    <w:rsid w:val="00C733BA"/>
    <w:rsid w:val="00CF3EE6"/>
    <w:rsid w:val="00D0665A"/>
    <w:rsid w:val="00D96296"/>
    <w:rsid w:val="00DC7421"/>
    <w:rsid w:val="00DE18BB"/>
    <w:rsid w:val="00E02B25"/>
    <w:rsid w:val="00E315A3"/>
    <w:rsid w:val="00EB3E8A"/>
    <w:rsid w:val="00EB5DE3"/>
    <w:rsid w:val="00ED3AFA"/>
    <w:rsid w:val="00EF1B30"/>
    <w:rsid w:val="00F00A23"/>
    <w:rsid w:val="00F12CA0"/>
    <w:rsid w:val="00F3367E"/>
    <w:rsid w:val="00F54EA2"/>
    <w:rsid w:val="00F648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CD1F0"/>
  <w15:docId w15:val="{992D21A4-B69D-46B5-B20B-96BE769A1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A2B96"/>
    <w:pPr>
      <w:keepNext/>
      <w:keepLines/>
      <w:spacing w:before="200" w:after="0" w:line="240" w:lineRule="auto"/>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Teaser"/>
    <w:link w:val="BodyTextChar"/>
    <w:qFormat/>
    <w:rsid w:val="003160E6"/>
    <w:pPr>
      <w:spacing w:line="480" w:lineRule="auto"/>
      <w:ind w:firstLine="720"/>
      <w:jc w:val="both"/>
    </w:pPr>
  </w:style>
  <w:style w:type="paragraph" w:customStyle="1" w:styleId="FirstParagraph">
    <w:name w:val="First Paragraph"/>
    <w:basedOn w:val="BodyText"/>
    <w:next w:val="BodyText"/>
    <w:qFormat/>
    <w:rsid w:val="003160E6"/>
  </w:style>
  <w:style w:type="paragraph" w:customStyle="1" w:styleId="Compact">
    <w:name w:val="Compact"/>
    <w:basedOn w:val="Author"/>
    <w:qFormat/>
    <w:rsid w:val="001F5787"/>
    <w:pPr>
      <w:spacing w:after="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60E6"/>
    <w:rPr>
      <w:rFonts w:ascii="Times New Roman" w:eastAsia="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Teaser">
    <w:name w:val="Teaser"/>
    <w:basedOn w:val="Normal"/>
    <w:rsid w:val="00344D18"/>
    <w:pPr>
      <w:spacing w:before="120" w:after="0" w:line="240" w:lineRule="auto"/>
      <w:ind w:firstLine="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124</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raig Brinkerhoff</dc:creator>
  <cp:lastModifiedBy>Craig Brinkerhoff</cp:lastModifiedBy>
  <cp:revision>48</cp:revision>
  <dcterms:created xsi:type="dcterms:W3CDTF">2021-01-28T17:34:00Z</dcterms:created>
  <dcterms:modified xsi:type="dcterms:W3CDTF">2022-09-06T20:08:00Z</dcterms:modified>
</cp:coreProperties>
</file>